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7-29</w:t>
      </w:r>
    </w:p>
    <w:p>
      <w:pPr>
        <w:pStyle w:val="Abstract"/>
      </w:pPr>
      <w:r>
        <w:t xml:space="preserve">Abstract</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
      </w:pPr>
      <w:r>
        <w:drawing>
          <wp:inline>
            <wp:extent cx="5943600" cy="2971800"/>
            <wp:effectExtent b="0" l="0" r="0" t="0"/>
            <wp:docPr descr=""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FirstParagraph"/>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 1).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were grouped context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Heading2"/>
      </w:pPr>
      <w:bookmarkStart w:id="29" w:name="results"/>
      <w:bookmarkEnd w:id="29"/>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0">
        <w:r>
          <w:rPr>
            <w:rStyle w:val="Hyperlink"/>
          </w:rPr>
          <w:t xml:space="preserve">https://dx.doi.org/10.6084/m9.figshare.2065602.v1</w:t>
        </w:r>
      </w:hyperlink>
    </w:p>
    <w:p>
      <w:pPr>
        <w:pStyle w:val="Figure"/>
      </w:pPr>
      <w:r>
        <w:drawing>
          <wp:inline>
            <wp:extent cx="5943600" cy="3448897"/>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48897"/>
                    </a:xfrm>
                    <a:prstGeom prst="rect">
                      <a:avLst/>
                    </a:prstGeom>
                    <a:noFill/>
                    <a:ln w="9525">
                      <a:noFill/>
                      <a:headEnd/>
                      <a:tailEnd/>
                    </a:ln>
                  </pic:spPr>
                </pic:pic>
              </a:graphicData>
            </a:graphic>
          </wp:inline>
        </w:drawing>
      </w:r>
    </w:p>
    <w:p>
      <w:pPr>
        <w:pStyle w:val="FirstParagraph"/>
      </w:pPr>
      <w:r>
        <w:t xml:space="preserve">Figure 3: South section of Khao Toh Chong rockshelter trench A. The radiocarbon ages are the midpoints of the 95% calibrated age intervals. (c) indicates charcoal and (s) indicates shell as the material dated.</w:t>
      </w:r>
    </w:p>
    <w:p>
      <w:pPr>
        <w:pStyle w:val="Figure"/>
      </w:pPr>
      <w:r>
        <w:drawing>
          <wp:inline>
            <wp:extent cx="5943600" cy="4787279"/>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279"/>
                    </a:xfrm>
                    <a:prstGeom prst="rect">
                      <a:avLst/>
                    </a:prstGeom>
                    <a:noFill/>
                    <a:ln w="9525">
                      <a:noFill/>
                      <a:headEnd/>
                      <a:tailEnd/>
                    </a:ln>
                  </pic:spPr>
                </pic:pic>
              </a:graphicData>
            </a:graphic>
          </wp:inline>
        </w:drawing>
      </w:r>
    </w:p>
    <w:p>
      <w:pPr>
        <w:pStyle w:val="FirstParagraph"/>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3" w:name="chronology"/>
      <w:bookmarkEnd w:id="33"/>
      <w:r>
        <w:t xml:space="preserve">Chronolog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BodyText"/>
      </w:pPr>
      <w:r>
        <w:t xml:space="preserve">Table 1: Summary of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4: Depth-age plot of calibrated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BodyText"/>
      </w:pPr>
      <w:r>
        <w:t xml:space="preserve">Five charcoal samples and five shell samples returned radiocarbon age determinations. The shell's ages are offset from the charcoal ages by an average of 3005 years, indicating a substantial reservoir effect. Considering only the charcoal dates, the excavated deposit spans from before 13.5 k cal. BP through to about 0.15 k cal. BP (Figure 5).</w:t>
      </w:r>
    </w:p>
    <w:p>
      <w:pPr>
        <w:pStyle w:val="BodyText"/>
      </w:pPr>
      <w:r>
        <w:t xml:space="preserve">The depth-age relationship for the dated samples is strongly linear, suggesting a constant rate of sediment accumulation (Figure 5).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Heading3"/>
      </w:pPr>
      <w:bookmarkStart w:id="36" w:name="geoarchaeology"/>
      <w:bookmarkEnd w:id="36"/>
      <w:r>
        <w:t xml:space="preserve">Geoarchae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3</w:t>
            </w:r>
          </w:p>
        </w:tc>
        <w:tc>
          <w:tcPr>
            <w:tcBorders>
              <w:bottom w:val="single"/>
            </w:tcBorders>
            <w:vAlign w:val="bottom"/>
          </w:tcPr>
          <w:p>
            <w:pPr>
              <w:pStyle w:val="Compact"/>
              <w:jc w:val="left"/>
            </w:pPr>
            <w:r>
              <w:t xml:space="preserve">X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13C</w:t>
            </w:r>
          </w:p>
        </w:tc>
        <w:tc>
          <w:tcPr>
            <w:tcBorders>
              <w:bottom w:val="single"/>
            </w:tcBorders>
            <w:vAlign w:val="bottom"/>
          </w:tcPr>
          <w:p>
            <w:pPr>
              <w:pStyle w:val="Compact"/>
              <w:jc w:val="left"/>
            </w:pPr>
            <w:r>
              <w:t xml:space="preserve">mean_size</w:t>
            </w:r>
          </w:p>
        </w:tc>
        <w:tc>
          <w:tcPr>
            <w:tcBorders>
              <w:bottom w:val="single"/>
            </w:tcBorders>
            <w:vAlign w:val="bottom"/>
          </w:tcPr>
          <w:p>
            <w:pPr>
              <w:pStyle w:val="Compact"/>
              <w:jc w:val="left"/>
            </w:pPr>
            <w:r>
              <w:t xml:space="preserve">sd_size</w:t>
            </w:r>
          </w:p>
        </w:tc>
      </w:tr>
      <w:tr>
        <w:tc>
          <w:p>
            <w:pPr>
              <w:pStyle w:val="Compact"/>
              <w:jc w:val="left"/>
            </w:pPr>
            <w:r>
              <w:t xml:space="preserve">pH</w:t>
            </w:r>
          </w:p>
        </w:tc>
        <w:tc>
          <w:p>
            <w:pStyle w:val="Compact"/>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3</w:t>
            </w:r>
          </w:p>
        </w:tc>
        <w:tc>
          <w:p>
            <w:pStyle w:val="Compact"/>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lf</w:t>
            </w:r>
          </w:p>
        </w:tc>
        <w:tc>
          <w:p>
            <w:pStyle w:val="Compact"/>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13C</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r>
        <w:tc>
          <w:p>
            <w:pPr>
              <w:pStyle w:val="Compact"/>
              <w:jc w:val="left"/>
            </w:pPr>
            <w:r>
              <w:t xml:space="preserve">sd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BodyText"/>
      </w:pPr>
      <w:r>
        <w:t xml:space="preserve">Table 2: Correlations of geoarchaeological variablesat KTC. Cell values are Pearson's product-moment correlation coefficient and values in parentheses are p-values. Strong significant correlations are in bold.</w:t>
      </w:r>
    </w:p>
    <w:p>
      <w:pPr>
        <w:pStyle w:val="BodyText"/>
      </w:pPr>
      <w:r>
        <w:drawing>
          <wp:inline>
            <wp:extent cx="4610100" cy="3695700"/>
            <wp:effectExtent b="0" l="0" r="0" t="0"/>
            <wp:docPr descr="" id="1" name="Picture"/>
            <a:graphic>
              <a:graphicData uri="http://schemas.openxmlformats.org/drawingml/2006/picture">
                <pic:pic>
                  <pic:nvPicPr>
                    <pic:cNvPr descr="../figures/strati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basic chemical, magnetic susceptibility and particle size analyses are depicted in Figure 6.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w:t>
      </w:r>
    </w:p>
    <w:p>
      <w:pPr>
        <w:pStyle w:val="BodyText"/>
      </w:pPr>
      <w:r>
        <w:t xml:space="preserve">Other possibilities for changes in susceptibility values are fires, pedogenesis, and chemical weathering (Dalan and Banerjee 1998; Fassbinder et al. 1990; Le Borgne 1960; Linford et al. 2005; Maher and Taylor 1988). 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is negatively correlated with soil organic matter in the deposit (Table 2), suggesting that enhancement of susceptibility occured off-site, rather than through in situ processes in the deposit. If the magnetic susceptibility signal is probably not coupled to anthropogenic burning at the site, the high values at 0.40 m below surface (c. 4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w:t>
      </w:r>
    </w:p>
    <w:p>
      <w:pPr>
        <w:pStyle w:val="Heading4"/>
      </w:pPr>
      <w:bookmarkStart w:id="39" w:name="carbon-isotope-analysis"/>
      <w:bookmarkEnd w:id="39"/>
      <w:r>
        <w:t xml:space="preserve">Carbon isotope analysis</w:t>
      </w:r>
    </w:p>
    <w:p>
      <w:pPr>
        <w:pStyle w:val="FirstParagraph"/>
      </w:pPr>
      <w:r>
        <w:t xml:space="preserve">The δ13C values range between -28.75 and -26.2, with values becoming increasingly negative in more recent times (Figure 6). This trend in δ13C values over time may be explained by isotopic fractionation and microbial activity (Lerch et al., 2011; Schweizer et al., 1999; Tieszen, 1991; Wynn, 2007), rather than major vegetation change throughout this period. This indicates an overall dominance of C3 plants, suggestive of forested-grassland vegetation, including evergreen trees and shrubs, surrounding the site (DeNiro, 1987; Yoneyama et al., 2010).</w:t>
      </w:r>
    </w:p>
    <w:p>
      <w:pPr>
        <w:pStyle w:val="Heading4"/>
      </w:pPr>
      <w:bookmarkStart w:id="40" w:name="x-ray-diffraction"/>
      <w:bookmarkEnd w:id="40"/>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3: Summary of X-ray diffraction data from Khao Toh Chong. Units are percent mass.</w:t>
      </w:r>
    </w:p>
    <w:p>
      <w:pPr>
        <w:pStyle w:val="BodyText"/>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41" w:name="inductively-coupled-plasma-atomic-emission-spectrometry"/>
      <w:bookmarkEnd w:id="41"/>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4: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Style w:val="Compact"/>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r>
        <w:tc>
          <w:p>
            <w:pPr>
              <w:pStyle w:val="Compact"/>
              <w:jc w:val="left"/>
            </w:pPr>
            <w:r>
              <w:t xml:space="preserve">Zn</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BodyText"/>
      </w:pPr>
      <w:r>
        <w:t xml:space="preserve">Table 5: Correlation matrix of elements analysed by ICP-AES. Cell values are Pearson's product-moment correlation coefficient and values in parentheses are p-values. Strong significant correlations are in bold.</w:t>
      </w:r>
    </w:p>
    <w:p>
      <w:pPr>
        <w:pStyle w:val="BodyText"/>
      </w:pPr>
      <w:r>
        <w:drawing>
          <wp:inline>
            <wp:extent cx="4610100" cy="3695700"/>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7: Dendrogram of samples based on ICP-AES results</w:t>
      </w:r>
    </w:p>
    <w:p>
      <w:pPr>
        <w:pStyle w:val="BodyText"/>
      </w:pPr>
      <w:r>
        <w:t xml:space="preserve">Results from ICP-AES analyses are presented in Table 4,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5),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7). The 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pPr>
        <w:pStyle w:val="Heading3"/>
      </w:pPr>
      <w:bookmarkStart w:id="43" w:name="archaeology"/>
      <w:bookmarkEnd w:id="43"/>
      <w:r>
        <w:t xml:space="preserve">Archaeology</w:t>
      </w:r>
    </w:p>
    <w:p>
      <w:pPr>
        <w:pStyle w:val="Figure"/>
      </w:pPr>
      <w:r>
        <w:drawing>
          <wp:inline>
            <wp:extent cx="5943600" cy="5222289"/>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2289"/>
                    </a:xfrm>
                    <a:prstGeom prst="rect">
                      <a:avLst/>
                    </a:prstGeom>
                    <a:noFill/>
                    <a:ln w="9525">
                      <a:noFill/>
                      <a:headEnd/>
                      <a:tailEnd/>
                    </a:ln>
                  </pic:spPr>
                </pic:pic>
              </a:graphicData>
            </a:graphic>
          </wp:inline>
        </w:drawing>
      </w:r>
    </w:p>
    <w:p>
      <w:pPr>
        <w:pStyle w:val="FirstParagraph"/>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BodyText"/>
      </w:pPr>
      <w:r>
        <w:t xml:space="preserve">Table 6: Summary of ceramics and stone artefacts recovered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9: Distribution of ceramics and stone artefacts in each excavation unit over time at Khao Toh Chong. Ages older than 13,000 cal BP have been extrapolated using the age-depth model described above.</w:t>
      </w:r>
    </w:p>
    <w:p>
      <w:pPr>
        <w:pStyle w:val="BodyText"/>
      </w:pPr>
      <w:r>
        <w:t xml:space="preserve">The archaeological materials consist mostly of small broken pieces of ceramic and flaked stone artefacts (Table 6, Figure 8, Figure 9).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6" w:name="faunal-assemblage"/>
      <w:bookmarkEnd w:id="46"/>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8: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9: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7).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8).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 9).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the measurements of organic matter, carbonates and pH in the bulk samples, and the ICP-AES data.</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uncoordinated changes in magnetic susceptibility, which, if coordinated, might suggest episodes of soil formation on the landscape surrounding the site. The 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low finds of ceramics. Thus, we can credibly interpret the geoarchaeological data as indicating generally constant conditions over time, rather than resulting from massive large scale bioturbation.</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 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w:t>
      </w:r>
    </w:p>
    <w:p>
      <w:pPr>
        <w:pStyle w:val="BodyText"/>
      </w:pPr>
      <w:r>
        <w:t xml:space="preserve">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nudson, K.J. , L. Frink, B.W. Hoffman, T.D. Price (2004). 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 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 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7-29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2      2016-06-21 CRAN (R 3.3.1)                     </w:t>
      </w:r>
      <w:r>
        <w:br w:type="textWrapping"/>
      </w:r>
      <w:r>
        <w:rPr>
          <w:rStyle w:val="VerbatimChar"/>
        </w:rPr>
        <w:t xml:space="preserve">##  brglm          0.5-9      2013-11-08 CRAN (R 3.2.3)                     </w:t>
      </w:r>
      <w:r>
        <w:br w:type="textWrapping"/>
      </w:r>
      <w:r>
        <w:rPr>
          <w:rStyle w:val="VerbatimChar"/>
        </w:rPr>
        <w:t xml:space="preserve">##  captioner    * 2.2.3.9000 2016-05-23 Github (adletaw/captioner@bf3bf6d)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ighr          0.6        2016-05-09 CRAN (R 3.3.0)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7-28 local                              </w:t>
      </w:r>
      <w:r>
        <w:br w:type="textWrapping"/>
      </w:r>
      <w:r>
        <w:rPr>
          <w:rStyle w:val="VerbatimChar"/>
        </w:rPr>
        <w:t xml:space="preserve">##  lattice      * 0.20-33    2015-07-14 CRAN (R 3.2.2)                     </w:t>
      </w:r>
      <w:r>
        <w:br w:type="textWrapping"/>
      </w:r>
      <w:r>
        <w:rPr>
          <w:rStyle w:val="VerbatimChar"/>
        </w:rPr>
        <w:t xml:space="preserve">##  latticeExtra   0.6-28     2016-02-09 CRAN (R 3.2.5)                     </w:t>
      </w:r>
      <w:r>
        <w:br w:type="textWrapping"/>
      </w:r>
      <w:r>
        <w:rPr>
          <w:rStyle w:val="VerbatimChar"/>
        </w:rPr>
        <w:t xml:space="preserve">##  lazyeval       0.2.0      2016-06-12 CRAN (R 3.3.0)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0      2016-02-13 CRAN (R 3.2.5)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4        2015-09-03 CRAN (R 3.2.2)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        2016-07-08 CRAN (R 3.3.1)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2d03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7-29</dcterms:created>
  <dcterms:modified xsi:type="dcterms:W3CDTF">2016-07-29</dcterms:modified>
</cp:coreProperties>
</file>